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D830C9" w14:textId="4C14B65F" w:rsidR="009D583C" w:rsidRDefault="009D583C" w:rsidP="009D583C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FIT-5046 Assignment 2 practical</w:t>
      </w:r>
    </w:p>
    <w:p w14:paraId="51A5304E" w14:textId="6F1CB531" w:rsidR="009D583C" w:rsidRDefault="009D583C" w:rsidP="009D583C">
      <w:pPr>
        <w:jc w:val="right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30767717</w:t>
      </w:r>
    </w:p>
    <w:p w14:paraId="3B6019FA" w14:textId="77777777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4857DE83" w14:textId="70D16B5A" w:rsidR="009D583C" w:rsidRDefault="009D583C" w:rsidP="009D583C">
      <w:pPr>
        <w:jc w:val="center"/>
        <w:rPr>
          <w:sz w:val="28"/>
          <w:szCs w:val="28"/>
          <w:lang w:val="en-US"/>
        </w:rPr>
      </w:pPr>
      <w:r w:rsidRPr="009D583C">
        <w:rPr>
          <w:sz w:val="28"/>
          <w:szCs w:val="28"/>
          <w:lang w:val="en-US"/>
        </w:rPr>
        <w:t>LOG IN</w:t>
      </w:r>
    </w:p>
    <w:p w14:paraId="2D104C3D" w14:textId="371CD838" w:rsidR="009D583C" w:rsidRDefault="009D583C" w:rsidP="009D583C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FA82D5A" wp14:editId="4539025F">
            <wp:extent cx="3681046" cy="65391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068" cy="6546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9FB0C9" w14:textId="35286181" w:rsidR="009D583C" w:rsidRDefault="009D583C" w:rsidP="009D583C">
      <w:pPr>
        <w:jc w:val="center"/>
        <w:rPr>
          <w:lang w:val="en-US"/>
        </w:rPr>
      </w:pPr>
    </w:p>
    <w:p w14:paraId="69315140" w14:textId="2406F7B7" w:rsidR="009D583C" w:rsidRDefault="009D583C" w:rsidP="009D583C">
      <w:pPr>
        <w:jc w:val="center"/>
        <w:rPr>
          <w:lang w:val="en-US"/>
        </w:rPr>
      </w:pPr>
    </w:p>
    <w:p w14:paraId="3A59FDCC" w14:textId="77777777" w:rsidR="009D583C" w:rsidRDefault="009D583C" w:rsidP="009D583C">
      <w:pPr>
        <w:jc w:val="center"/>
        <w:rPr>
          <w:lang w:val="en-US"/>
        </w:rPr>
      </w:pPr>
    </w:p>
    <w:p w14:paraId="0285D0DD" w14:textId="6271D983" w:rsidR="009D583C" w:rsidRDefault="009D583C" w:rsidP="009D583C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REGISTER</w:t>
      </w:r>
    </w:p>
    <w:p w14:paraId="52A8CF0D" w14:textId="467F8CA4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4EA4CA25" w14:textId="72047959" w:rsidR="009D583C" w:rsidRDefault="009D583C" w:rsidP="009D583C">
      <w:pPr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anchor distT="0" distB="0" distL="114300" distR="114300" simplePos="0" relativeHeight="251637760" behindDoc="1" locked="0" layoutInCell="1" allowOverlap="1" wp14:anchorId="633E1E79" wp14:editId="283E4679">
            <wp:simplePos x="0" y="0"/>
            <wp:positionH relativeFrom="column">
              <wp:posOffset>2942297</wp:posOffset>
            </wp:positionH>
            <wp:positionV relativeFrom="paragraph">
              <wp:posOffset>185342</wp:posOffset>
            </wp:positionV>
            <wp:extent cx="3490963" cy="6201508"/>
            <wp:effectExtent l="0" t="0" r="0" b="889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0963" cy="6201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  <w:szCs w:val="28"/>
          <w:lang w:val="en-US"/>
        </w:rPr>
        <w:drawing>
          <wp:anchor distT="0" distB="0" distL="114300" distR="114300" simplePos="0" relativeHeight="251633664" behindDoc="1" locked="0" layoutInCell="1" allowOverlap="1" wp14:anchorId="15618708" wp14:editId="0891882B">
            <wp:simplePos x="0" y="0"/>
            <wp:positionH relativeFrom="column">
              <wp:posOffset>-621861</wp:posOffset>
            </wp:positionH>
            <wp:positionV relativeFrom="paragraph">
              <wp:posOffset>159972</wp:posOffset>
            </wp:positionV>
            <wp:extent cx="3505200" cy="6226801"/>
            <wp:effectExtent l="0" t="0" r="0" b="317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6226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85A7D12" w14:textId="5398976B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218A7D22" w14:textId="3A8DEE87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6E375EC0" w14:textId="1DF95203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73E8F9D" w14:textId="77777777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1E426AF4" w14:textId="77777777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0BA8D6D" w14:textId="4474077C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25005E0" w14:textId="7B90410F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681CD143" w14:textId="3494D813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4D32177C" w14:textId="15BBCDEF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60D81427" w14:textId="5C89FD33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4C36FFC" w14:textId="48ABE3F3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0554AD1C" w14:textId="1C81B7C2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77343E0" w14:textId="5BFFBD44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7D0CD22F" w14:textId="6FE85845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F8F515E" w14:textId="78315830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18112FDD" w14:textId="6665DFAA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6D42674E" w14:textId="2782006B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4156BDB2" w14:textId="77777777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7A4056FA" w14:textId="77777777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1D681773" w14:textId="77777777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0224EEC2" w14:textId="77777777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3141D03" w14:textId="77777777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177AD37F" w14:textId="77777777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1CB1ABC2" w14:textId="5CD00A60" w:rsidR="009D583C" w:rsidRDefault="009D583C" w:rsidP="009D583C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HOME</w:t>
      </w:r>
    </w:p>
    <w:p w14:paraId="5A80F172" w14:textId="1FB261C3" w:rsidR="009D583C" w:rsidRDefault="009D583C" w:rsidP="009D583C">
      <w:pPr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anchor distT="0" distB="0" distL="114300" distR="114300" simplePos="0" relativeHeight="251639808" behindDoc="1" locked="0" layoutInCell="1" allowOverlap="1" wp14:anchorId="63C5503D" wp14:editId="7C873D4B">
            <wp:simplePos x="0" y="0"/>
            <wp:positionH relativeFrom="column">
              <wp:posOffset>480158</wp:posOffset>
            </wp:positionH>
            <wp:positionV relativeFrom="paragraph">
              <wp:posOffset>15777</wp:posOffset>
            </wp:positionV>
            <wp:extent cx="4982210" cy="8850630"/>
            <wp:effectExtent l="0" t="0" r="8890" b="762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2210" cy="885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7AE8EDE" w14:textId="7EABCE69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201A846A" w14:textId="34568A22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76FE19F5" w14:textId="0D36C385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08F76E02" w14:textId="1743E80B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2329B302" w14:textId="11C5125F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505E744B" w14:textId="52A03A69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67EDADD3" w14:textId="24327622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EEAC135" w14:textId="4F02D356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A727637" w14:textId="542DEC01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00C3BBE8" w14:textId="700C6914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27280E24" w14:textId="46B3536B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68940FA1" w14:textId="13287293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11C03823" w14:textId="16365C2D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E7AEC6F" w14:textId="0CCD401C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9212739" w14:textId="47EA8043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0A4759EB" w14:textId="6E513C19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D7B7FF8" w14:textId="45E934B8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1E9858B4" w14:textId="558FAD68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03FC5B95" w14:textId="03520CB8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7DBE9B0C" w14:textId="144F2203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AD880DE" w14:textId="1ED48BD5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5B053348" w14:textId="718D473E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53F2F98D" w14:textId="2B5C82F2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0F36A6BC" w14:textId="4DD3C9AE" w:rsidR="009D583C" w:rsidRDefault="009D583C" w:rsidP="009D583C">
      <w:pPr>
        <w:rPr>
          <w:sz w:val="28"/>
          <w:szCs w:val="28"/>
          <w:lang w:val="en-US"/>
        </w:rPr>
      </w:pPr>
    </w:p>
    <w:p w14:paraId="2E62F8CD" w14:textId="55010C06" w:rsidR="009D583C" w:rsidRDefault="009D583C" w:rsidP="009D583C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NAVIGATION MENU</w:t>
      </w:r>
    </w:p>
    <w:p w14:paraId="29C6EEE8" w14:textId="24372443" w:rsidR="009D583C" w:rsidRDefault="009D583C" w:rsidP="009D583C">
      <w:pPr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anchor distT="0" distB="0" distL="114300" distR="114300" simplePos="0" relativeHeight="251642880" behindDoc="1" locked="0" layoutInCell="1" allowOverlap="1" wp14:anchorId="092BB909" wp14:editId="5E0DA4E8">
            <wp:simplePos x="0" y="0"/>
            <wp:positionH relativeFrom="column">
              <wp:posOffset>585421</wp:posOffset>
            </wp:positionH>
            <wp:positionV relativeFrom="paragraph">
              <wp:posOffset>19295</wp:posOffset>
            </wp:positionV>
            <wp:extent cx="4982210" cy="8850630"/>
            <wp:effectExtent l="0" t="0" r="889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2210" cy="885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499F5E8" w14:textId="617B9E12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5E6BFBBE" w14:textId="6FA594BE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E482C5E" w14:textId="71DAE8FD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76291FC1" w14:textId="22B4140B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7171B73F" w14:textId="328FD024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5230D06A" w14:textId="35B85C75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7CBFC832" w14:textId="6470223E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CDE9CEF" w14:textId="433752B1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C6C3049" w14:textId="1D852E26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1948222D" w14:textId="7F53DEED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4F9C2E58" w14:textId="35AAD6BD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75FCD24B" w14:textId="7F1C8BF1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053190C5" w14:textId="598B7E8D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5782CEC6" w14:textId="50435CD1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434CA46E" w14:textId="6E4CD604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14BB514A" w14:textId="712A44D8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7D9FFED0" w14:textId="7DFF6493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49C254B6" w14:textId="3F38A6F4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7B69BA80" w14:textId="2224B4DE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753B5F91" w14:textId="01CE435A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60FA88F8" w14:textId="0665718F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7CC22ECC" w14:textId="408A3CA0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12448AFD" w14:textId="3DB4F5C5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255E10AE" w14:textId="24B2BB07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77BDD0E2" w14:textId="118D8621" w:rsidR="009D583C" w:rsidRDefault="009D583C" w:rsidP="009D583C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MOVIE SEARCH</w:t>
      </w:r>
    </w:p>
    <w:p w14:paraId="57C5BDC5" w14:textId="7D5F4D8B" w:rsidR="009D583C" w:rsidRDefault="009D583C" w:rsidP="009D583C">
      <w:pPr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anchor distT="0" distB="0" distL="114300" distR="114300" simplePos="0" relativeHeight="251645952" behindDoc="1" locked="0" layoutInCell="1" allowOverlap="1" wp14:anchorId="1B7AF287" wp14:editId="02250018">
            <wp:simplePos x="0" y="0"/>
            <wp:positionH relativeFrom="column">
              <wp:posOffset>479425</wp:posOffset>
            </wp:positionH>
            <wp:positionV relativeFrom="paragraph">
              <wp:posOffset>15240</wp:posOffset>
            </wp:positionV>
            <wp:extent cx="4982210" cy="8850630"/>
            <wp:effectExtent l="0" t="0" r="8890" b="762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2210" cy="885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1D79C3E" w14:textId="3791BB3C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6CC8B5ED" w14:textId="6AF829B9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4D659C50" w14:textId="4E2A7783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4E37BD3F" w14:textId="4B63FFDD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565BA34A" w14:textId="14943E34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16230F16" w14:textId="5A066953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4303870B" w14:textId="79608E6E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0844FF36" w14:textId="59FF67CC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63DEB41" w14:textId="0076F6E8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6EEAD109" w14:textId="41622D4C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6E7098B2" w14:textId="709EC791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165AFCE4" w14:textId="3BA46A01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2D838487" w14:textId="297FF28E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2C88FE50" w14:textId="1E911CE7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400E9B97" w14:textId="0B73C940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73FC441C" w14:textId="2FCDD84A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06EF5AF0" w14:textId="27806AAD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04893F40" w14:textId="204C29E8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24F070D7" w14:textId="3725AD7D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B7D75E4" w14:textId="572091BB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17838DF9" w14:textId="2CEA5789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52CE096" w14:textId="15B0AEB7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62B5C40" w14:textId="387EDED0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2731B9B7" w14:textId="1320EBF8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0AC04798" w14:textId="234A3708" w:rsidR="009D583C" w:rsidRDefault="009D583C" w:rsidP="009D583C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MOVIE INFO</w:t>
      </w:r>
    </w:p>
    <w:p w14:paraId="19FF6A09" w14:textId="77777777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19338065" w14:textId="474D63EF" w:rsidR="009D583C" w:rsidRDefault="00C57AEA" w:rsidP="009D583C">
      <w:pPr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anchor distT="0" distB="0" distL="114300" distR="114300" simplePos="0" relativeHeight="251648000" behindDoc="1" locked="0" layoutInCell="1" allowOverlap="1" wp14:anchorId="71A19D5C" wp14:editId="7EFF9047">
            <wp:simplePos x="0" y="0"/>
            <wp:positionH relativeFrom="margin">
              <wp:align>center</wp:align>
            </wp:positionH>
            <wp:positionV relativeFrom="paragraph">
              <wp:posOffset>27500</wp:posOffset>
            </wp:positionV>
            <wp:extent cx="4982210" cy="8850630"/>
            <wp:effectExtent l="0" t="0" r="8890" b="762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2210" cy="885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425C9D4" w14:textId="0C243C5B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1859D50F" w14:textId="2A128100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074D0EFE" w14:textId="4CB13374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1628EF03" w14:textId="47709E24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52ED384B" w14:textId="721F0B7B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2A3450A5" w14:textId="3406941F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7B6D3C5B" w14:textId="22D31C34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6CD3421" w14:textId="100E9D17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0F8551A1" w14:textId="77777777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7B94876F" w14:textId="779636FB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FB34E66" w14:textId="6FE790DB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73F2176" w14:textId="77777777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154C85BC" w14:textId="48F635CD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7E31B8C7" w14:textId="2AE7F830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64F85043" w14:textId="61BF0775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23826C08" w14:textId="304B5C15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ECDB702" w14:textId="3F04D927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17F9CE35" w14:textId="19DC20EF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77B44183" w14:textId="0DA219C0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5BA3D82F" w14:textId="77777777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796C5703" w14:textId="4645B75F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257E3147" w14:textId="6D1DD894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1788A585" w14:textId="77777777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45B87F66" w14:textId="036F4E0B" w:rsidR="009D583C" w:rsidRDefault="009D583C" w:rsidP="009D583C">
      <w:pPr>
        <w:jc w:val="center"/>
        <w:rPr>
          <w:sz w:val="28"/>
          <w:szCs w:val="28"/>
          <w:lang w:val="en-US"/>
        </w:rPr>
      </w:pPr>
    </w:p>
    <w:p w14:paraId="33FEC562" w14:textId="6011B278" w:rsidR="009D583C" w:rsidRDefault="00C57AEA" w:rsidP="009D583C">
      <w:pPr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anchor distT="0" distB="0" distL="114300" distR="114300" simplePos="0" relativeHeight="251662336" behindDoc="1" locked="0" layoutInCell="1" allowOverlap="1" wp14:anchorId="6A6A8AE2" wp14:editId="0CCF525C">
            <wp:simplePos x="0" y="0"/>
            <wp:positionH relativeFrom="column">
              <wp:posOffset>-786033</wp:posOffset>
            </wp:positionH>
            <wp:positionV relativeFrom="paragraph">
              <wp:posOffset>344268</wp:posOffset>
            </wp:positionV>
            <wp:extent cx="3530557" cy="6271846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557" cy="6271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583C">
        <w:rPr>
          <w:sz w:val="28"/>
          <w:szCs w:val="28"/>
          <w:lang w:val="en-US"/>
        </w:rPr>
        <w:t>ADD TO MEMOIR</w:t>
      </w:r>
    </w:p>
    <w:p w14:paraId="46EB06DE" w14:textId="07E0E2FD" w:rsidR="00C57AEA" w:rsidRDefault="00C57AEA" w:rsidP="009D583C">
      <w:pPr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anchor distT="0" distB="0" distL="114300" distR="114300" simplePos="0" relativeHeight="251656192" behindDoc="1" locked="0" layoutInCell="1" allowOverlap="1" wp14:anchorId="080520A2" wp14:editId="26CB9F5C">
            <wp:simplePos x="0" y="0"/>
            <wp:positionH relativeFrom="margin">
              <wp:posOffset>2872153</wp:posOffset>
            </wp:positionH>
            <wp:positionV relativeFrom="paragraph">
              <wp:posOffset>8108</wp:posOffset>
            </wp:positionV>
            <wp:extent cx="3516923" cy="6248514"/>
            <wp:effectExtent l="0" t="0" r="762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186" cy="6279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C56A8" w14:textId="12C0575B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DE97CC0" w14:textId="041F6074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294A1F8D" w14:textId="53714BD3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471219BC" w14:textId="77D256F1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5FCD07CB" w14:textId="32FF4AB8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513BE1B" w14:textId="5530B4D3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71BFCB7C" w14:textId="0EB4922C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03314C47" w14:textId="77777777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06E471DF" w14:textId="77777777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1D0BB16" w14:textId="77777777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0E4F6586" w14:textId="1C7FA76D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0A30B295" w14:textId="77777777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6E89F694" w14:textId="6942723A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5B3921A3" w14:textId="7E485E09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6EA32481" w14:textId="77777777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69631908" w14:textId="22CEC87D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1A0C4BFA" w14:textId="23C9F6CF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6B2033F1" w14:textId="7C0DAA9A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3A9042C" w14:textId="6E73114A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24C7E290" w14:textId="0A5680E7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2162EC7C" w14:textId="7E8CC4BF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6DC1D297" w14:textId="77777777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1838E33" w14:textId="77777777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70A93688" w14:textId="3B8C2BD2" w:rsidR="009D583C" w:rsidRDefault="009D583C" w:rsidP="009D583C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ADD CINEMA</w:t>
      </w:r>
    </w:p>
    <w:p w14:paraId="4EA41EC7" w14:textId="215389E5" w:rsidR="00C57AEA" w:rsidRDefault="00C57AEA" w:rsidP="009D583C">
      <w:pPr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anchor distT="0" distB="0" distL="114300" distR="114300" simplePos="0" relativeHeight="251664384" behindDoc="1" locked="0" layoutInCell="1" allowOverlap="1" wp14:anchorId="416E3A9B" wp14:editId="05D1C531">
            <wp:simplePos x="0" y="0"/>
            <wp:positionH relativeFrom="column">
              <wp:posOffset>456712</wp:posOffset>
            </wp:positionH>
            <wp:positionV relativeFrom="paragraph">
              <wp:posOffset>15777</wp:posOffset>
            </wp:positionV>
            <wp:extent cx="4982210" cy="8850630"/>
            <wp:effectExtent l="0" t="0" r="8890" b="762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2210" cy="885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9137FED" w14:textId="1C1F55A1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7924D39B" w14:textId="14D6E483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13092B2B" w14:textId="61C9BF3A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13B9ED2A" w14:textId="5ECC169C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568C3AE8" w14:textId="5CBCC71F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512FDF3B" w14:textId="3493B4A6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21861275" w14:textId="2F7ED74A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01601FC" w14:textId="5756DAB1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A109058" w14:textId="287E43DB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0EFDF1C4" w14:textId="3F30B170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4A13E93B" w14:textId="78E76A93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60F08A0D" w14:textId="06ED1049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4F9661C9" w14:textId="57324EBC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40035FA8" w14:textId="5C79964F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F882C37" w14:textId="661519D0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528C269D" w14:textId="65B23E02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0201BEED" w14:textId="180648AA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441E6EF0" w14:textId="5E92BB1D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E211DC7" w14:textId="178037C2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2CE7C680" w14:textId="52B6D8BE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4BA5CC5C" w14:textId="329DCF5F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6B294334" w14:textId="29041DF9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1DFEAB82" w14:textId="4E0649BB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62476AEA" w14:textId="332EB146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2658D8DE" w14:textId="06AC4627" w:rsidR="009D583C" w:rsidRDefault="00C57AEA" w:rsidP="009D583C">
      <w:pPr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665408" behindDoc="1" locked="0" layoutInCell="1" allowOverlap="1" wp14:anchorId="0D6DB526" wp14:editId="6FDBF54E">
            <wp:simplePos x="0" y="0"/>
            <wp:positionH relativeFrom="margin">
              <wp:align>center</wp:align>
            </wp:positionH>
            <wp:positionV relativeFrom="paragraph">
              <wp:posOffset>304800</wp:posOffset>
            </wp:positionV>
            <wp:extent cx="4982210" cy="8850630"/>
            <wp:effectExtent l="0" t="0" r="8890" b="762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2210" cy="885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D583C">
        <w:rPr>
          <w:sz w:val="28"/>
          <w:szCs w:val="28"/>
          <w:lang w:val="en-US"/>
        </w:rPr>
        <w:t>WATCHLIST</w:t>
      </w:r>
    </w:p>
    <w:p w14:paraId="0870DE8A" w14:textId="79C9CC7C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4DB6AE07" w14:textId="743F1B7B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40E2ED4" w14:textId="1F273949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ECD56D3" w14:textId="6688A40F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230AB143" w14:textId="6C3F1AB3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4BF02A2E" w14:textId="578F08F1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2556E469" w14:textId="11856857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46007D10" w14:textId="1BCAB624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4ABA4910" w14:textId="6791B750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5C32635C" w14:textId="141A9E76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5C3DC6C5" w14:textId="48FF4C5B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05212244" w14:textId="632C510F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62E9BCB" w14:textId="351B9170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7DA75598" w14:textId="178B953E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60E92A16" w14:textId="6C008187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6A761BB1" w14:textId="501134AF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F1F002E" w14:textId="2356C00D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5212764F" w14:textId="29518865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7EA6069" w14:textId="35816E31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416D23AB" w14:textId="12FE371B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D94D46F" w14:textId="11A6870F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C981108" w14:textId="30D23DCB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0C995F14" w14:textId="72E13CEF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45EB7F48" w14:textId="767EBAB4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76CD8B84" w14:textId="77FED7DE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125BCB85" w14:textId="3B9B79C6" w:rsidR="009D583C" w:rsidRDefault="00C57AEA" w:rsidP="009D583C">
      <w:pPr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667456" behindDoc="1" locked="0" layoutInCell="1" allowOverlap="1" wp14:anchorId="769A5B9C" wp14:editId="5005EF9D">
            <wp:simplePos x="0" y="0"/>
            <wp:positionH relativeFrom="column">
              <wp:posOffset>409820</wp:posOffset>
            </wp:positionH>
            <wp:positionV relativeFrom="paragraph">
              <wp:posOffset>269631</wp:posOffset>
            </wp:positionV>
            <wp:extent cx="4982210" cy="8850630"/>
            <wp:effectExtent l="0" t="0" r="8890" b="762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2210" cy="885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D583C">
        <w:rPr>
          <w:sz w:val="28"/>
          <w:szCs w:val="28"/>
          <w:lang w:val="en-US"/>
        </w:rPr>
        <w:t>MEMOIRS</w:t>
      </w:r>
    </w:p>
    <w:p w14:paraId="207D24EB" w14:textId="49947AED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603CB208" w14:textId="1386D83E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7227540" w14:textId="3FF8F0F7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4C410FF7" w14:textId="770E6792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7EA83B01" w14:textId="16EC9605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0D43ECA6" w14:textId="01DA63F1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238BA8A" w14:textId="45591D7F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06CD680F" w14:textId="111DAF8A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AE3FB6D" w14:textId="57316A93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1DD26B69" w14:textId="2C6F651A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488654A3" w14:textId="6469C1E9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4840F989" w14:textId="7FB1DA34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650CEA22" w14:textId="3B7F1443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15391620" w14:textId="4A127D8D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42675F57" w14:textId="12C173A3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227DDE54" w14:textId="51C6F323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586A6F83" w14:textId="0644E0B7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1B6D8414" w14:textId="5370C490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2831A53A" w14:textId="139C5E8A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70E39E02" w14:textId="6731B6AC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7939DFBD" w14:textId="3C494E25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6347BE47" w14:textId="525B85A7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1C234C09" w14:textId="1128AC1F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605FD33D" w14:textId="5737AAEB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0DA4D875" w14:textId="11D53694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402D7A1C" w14:textId="10F7DABC" w:rsidR="009D583C" w:rsidRDefault="009D583C" w:rsidP="009D583C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REPORT</w:t>
      </w:r>
    </w:p>
    <w:p w14:paraId="230A088A" w14:textId="3C1A6EBC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5F7D701B" w14:textId="2CB23281" w:rsidR="00C57AEA" w:rsidRDefault="00C57AEA" w:rsidP="009D583C">
      <w:pPr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anchor distT="0" distB="0" distL="114300" distR="114300" simplePos="0" relativeHeight="251675648" behindDoc="1" locked="0" layoutInCell="1" allowOverlap="1" wp14:anchorId="43FA16DE" wp14:editId="2F203C39">
            <wp:simplePos x="0" y="0"/>
            <wp:positionH relativeFrom="column">
              <wp:posOffset>-785446</wp:posOffset>
            </wp:positionH>
            <wp:positionV relativeFrom="paragraph">
              <wp:posOffset>172232</wp:posOffset>
            </wp:positionV>
            <wp:extent cx="3629408" cy="6447448"/>
            <wp:effectExtent l="0" t="0" r="9525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6895" cy="6478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  <w:szCs w:val="28"/>
          <w:lang w:val="en-US"/>
        </w:rPr>
        <w:drawing>
          <wp:anchor distT="0" distB="0" distL="114300" distR="114300" simplePos="0" relativeHeight="251681792" behindDoc="1" locked="0" layoutInCell="1" allowOverlap="1" wp14:anchorId="24D37204" wp14:editId="52BFC775">
            <wp:simplePos x="0" y="0"/>
            <wp:positionH relativeFrom="column">
              <wp:posOffset>2907079</wp:posOffset>
            </wp:positionH>
            <wp:positionV relativeFrom="paragraph">
              <wp:posOffset>183759</wp:posOffset>
            </wp:positionV>
            <wp:extent cx="3622945" cy="6435970"/>
            <wp:effectExtent l="0" t="0" r="0" b="317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2945" cy="643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14F73F" w14:textId="5275FBA2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215F8127" w14:textId="67EA820B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2A8BC7C6" w14:textId="4F7BC05C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598F638F" w14:textId="6CEB527E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1AC89B0B" w14:textId="1CF0C4CC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5BBA8ABE" w14:textId="1E69838D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50E87A9C" w14:textId="01B489F8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061D93AA" w14:textId="37B68673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7050C241" w14:textId="65393C62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5FCE76B5" w14:textId="0EACE84E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1A58B70E" w14:textId="587348D6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59BE0EC9" w14:textId="6B4A1513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141774DD" w14:textId="62EAF89B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6B504698" w14:textId="01B131D4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05D14831" w14:textId="48CB3FCB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85B1DDD" w14:textId="1A956AA6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71292118" w14:textId="51E777CD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7EBC479" w14:textId="6ADD16FE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3EC80197" w14:textId="19F1C650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6B51B756" w14:textId="5BAF6CA6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6AF6D31C" w14:textId="1A0DB749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1B3D2465" w14:textId="13A9E500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6A4B4A44" w14:textId="05A96293" w:rsidR="00C57AEA" w:rsidRDefault="00C57AEA" w:rsidP="009D583C">
      <w:pPr>
        <w:jc w:val="center"/>
        <w:rPr>
          <w:sz w:val="28"/>
          <w:szCs w:val="28"/>
          <w:lang w:val="en-US"/>
        </w:rPr>
      </w:pPr>
    </w:p>
    <w:p w14:paraId="6B8A7FBC" w14:textId="42567892" w:rsidR="009D583C" w:rsidRDefault="00C57AEA" w:rsidP="009D583C">
      <w:pPr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683840" behindDoc="1" locked="0" layoutInCell="1" allowOverlap="1" wp14:anchorId="556F2BCA" wp14:editId="70CAC820">
            <wp:simplePos x="0" y="0"/>
            <wp:positionH relativeFrom="margin">
              <wp:align>center</wp:align>
            </wp:positionH>
            <wp:positionV relativeFrom="paragraph">
              <wp:posOffset>293614</wp:posOffset>
            </wp:positionV>
            <wp:extent cx="4982210" cy="8850630"/>
            <wp:effectExtent l="0" t="0" r="8890" b="762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2210" cy="885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D583C">
        <w:rPr>
          <w:sz w:val="28"/>
          <w:szCs w:val="28"/>
          <w:lang w:val="en-US"/>
        </w:rPr>
        <w:t>MAP</w:t>
      </w:r>
    </w:p>
    <w:p w14:paraId="48FCC31B" w14:textId="0FA18420" w:rsidR="009D583C" w:rsidRPr="009D583C" w:rsidRDefault="009D583C" w:rsidP="009D583C">
      <w:pPr>
        <w:jc w:val="center"/>
        <w:rPr>
          <w:sz w:val="28"/>
          <w:szCs w:val="28"/>
          <w:lang w:val="en-US"/>
        </w:rPr>
      </w:pPr>
    </w:p>
    <w:sectPr w:rsidR="009D583C" w:rsidRPr="009D58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2MLE0NzYxNDI3MjZQ0lEKTi0uzszPAykwrAUAYeDSdCwAAAA="/>
  </w:docVars>
  <w:rsids>
    <w:rsidRoot w:val="009D583C"/>
    <w:rsid w:val="009D583C"/>
    <w:rsid w:val="00C5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5613"/>
  <w15:chartTrackingRefBased/>
  <w15:docId w15:val="{668F7DD4-47E7-42B7-9CA0-57341206E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yan agarwal</dc:creator>
  <cp:keywords/>
  <dc:description/>
  <cp:lastModifiedBy>chayan agarwal</cp:lastModifiedBy>
  <cp:revision>2</cp:revision>
  <dcterms:created xsi:type="dcterms:W3CDTF">2020-05-31T08:11:00Z</dcterms:created>
  <dcterms:modified xsi:type="dcterms:W3CDTF">2020-05-31T08:11:00Z</dcterms:modified>
</cp:coreProperties>
</file>